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99f0c4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3a89e73e-8f21-4a27-b5b1-5e5156840aac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4114bc02-eb6f-4f8d-8e85-09c8020b7019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15:45Z</dcterms:created>
  <dcterms:modified xsi:type="dcterms:W3CDTF">2023-07-03T16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